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12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using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method or the input time series, were positive and significantly correlated, as expected. The intercept values were all significant, excluding P with the observed dissolved oxygen, suggesting some level of bias when comparing metabolic estimates between the methods. The slope estimates for R and D were significantly different for metabolic estimates from the observed dissolved oxygen, where all but R were significantly different using the detided dissolved oxygen. The RMSE values of each regression comparing the metabolic estimates between methods were generally lower in the detided results, excluding D which was higher with the detided dissolved oxygen relative to the observed. This result suggests that detiding the time series produces more comparable metabolic estimates between methods.</w:t>
      </w:r>
    </w:p>
    <w:p>
      <w:pPr>
        <w:pStyle w:val="BodyText"/>
      </w:pPr>
      <w:r>
        <w:t xml:space="preserve">As noted in the previous paragraph, metabolic estimates between the methods were generally more similar based on RMSE results using the detided dissolved oxygen time series (</w:t>
      </w:r>
      <w:hyperlink w:anchor="fig-apacmpfig">
        <w:r>
          <w:rPr>
            <w:rStyle w:val="Hyperlink"/>
          </w:rPr>
          <w:t xml:space="preserve">Figure 6</w:t>
        </w:r>
      </w:hyperlink>
      <w:r>
        <w:t xml:space="preserve">b) than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 and positive values for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Overall, the results suggest that detiding the dissolved oxygen time series prior to estimating metabolic rates produces more stable estimates with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d6ccf7f-1ef2-46bb-8d0d-eb36f1f6bffd"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6ccf7f-1ef2-46bb-8d0d-eb36f1f6bffd"/>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e394df6-d130-4bb9-a8dd-331fe15ee216"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394df6-d130-4bb9-a8dd-331fe15ee216"/>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4-18T20:36:57Z</dcterms:created>
  <dcterms:modified xsi:type="dcterms:W3CDTF">2023-04-18T2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